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Characteristic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Não Usa**, N = 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a**, N = 6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p-value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79 (10.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4 (9.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7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5 (8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2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 Fís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o (≥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 (5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 (5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entário (&l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(4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 (4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 (2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/Un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 (4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0 (4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/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 (5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4 (5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tos e Par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3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 (2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to Fede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3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Centro-O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8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2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 (8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4 (7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8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I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1 (4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93 (4.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ssão (HADS-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 (4.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4 (4.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iedade (HADS-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92 (4.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 (4.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7:20:22Z</dcterms:created>
  <dcterms:modified xsi:type="dcterms:W3CDTF">2024-07-23T17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